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04B9D" w14:textId="05A2065D" w:rsidR="00460758" w:rsidRPr="0047327C" w:rsidRDefault="0047327C" w:rsidP="00AF75AD">
      <w:pPr>
        <w:pStyle w:val="a4"/>
        <w:spacing w:before="0"/>
        <w:rPr>
          <w:lang w:val="ru-RU"/>
        </w:rPr>
      </w:pPr>
      <w:r>
        <w:t>HW</w:t>
      </w:r>
      <w:r w:rsidRPr="0047327C">
        <w:rPr>
          <w:lang w:val="ru-RU"/>
        </w:rPr>
        <w:t>01</w:t>
      </w:r>
    </w:p>
    <w:p w14:paraId="6C0EDB54" w14:textId="77777777" w:rsidR="00460758" w:rsidRPr="0047327C" w:rsidRDefault="00CD0634" w:rsidP="0047327C">
      <w:pPr>
        <w:pStyle w:val="FirstParagraph"/>
        <w:jc w:val="both"/>
        <w:rPr>
          <w:lang w:val="ru-RU"/>
        </w:rPr>
      </w:pPr>
      <w:r>
        <w:t>Project</w:t>
      </w:r>
      <w:r w:rsidRPr="0047327C">
        <w:rPr>
          <w:lang w:val="ru-RU"/>
        </w:rPr>
        <w:t xml:space="preserve"> '</w:t>
      </w:r>
      <w:r>
        <w:t>Producer</w:t>
      </w:r>
      <w:r w:rsidRPr="0047327C">
        <w:rPr>
          <w:lang w:val="ru-RU"/>
        </w:rPr>
        <w:t>-</w:t>
      </w:r>
      <w:r>
        <w:t>Queue</w:t>
      </w:r>
      <w:r w:rsidRPr="0047327C">
        <w:rPr>
          <w:lang w:val="ru-RU"/>
        </w:rPr>
        <w:t>-</w:t>
      </w:r>
      <w:r>
        <w:t>Consumer</w:t>
      </w:r>
      <w:r w:rsidRPr="0047327C">
        <w:rPr>
          <w:lang w:val="ru-RU"/>
        </w:rPr>
        <w:t xml:space="preserve">' Решение проекта реализовано в пакете </w:t>
      </w:r>
      <w:r>
        <w:t>producer</w:t>
      </w:r>
      <w:r w:rsidRPr="0047327C">
        <w:rPr>
          <w:lang w:val="ru-RU"/>
        </w:rPr>
        <w:t>_</w:t>
      </w:r>
      <w:r>
        <w:t>queue</w:t>
      </w:r>
      <w:r w:rsidRPr="0047327C">
        <w:rPr>
          <w:lang w:val="ru-RU"/>
        </w:rPr>
        <w:t>_</w:t>
      </w:r>
      <w:r>
        <w:t>consumer</w:t>
      </w:r>
      <w:r w:rsidRPr="0047327C">
        <w:rPr>
          <w:lang w:val="ru-RU"/>
        </w:rPr>
        <w:t xml:space="preserve"> с использованием модели "один ко многим"</w:t>
      </w:r>
    </w:p>
    <w:p w14:paraId="36B25F2B" w14:textId="77777777" w:rsidR="0047327C" w:rsidRDefault="00CD0634" w:rsidP="0047327C">
      <w:pPr>
        <w:pStyle w:val="a0"/>
        <w:jc w:val="both"/>
        <w:rPr>
          <w:lang w:val="ru-RU"/>
        </w:rPr>
      </w:pPr>
      <w:r>
        <w:t>Task</w:t>
      </w:r>
      <w:r w:rsidRPr="0047327C">
        <w:rPr>
          <w:lang w:val="ru-RU"/>
        </w:rPr>
        <w:t xml:space="preserve">01 Реализовать поток </w:t>
      </w:r>
      <w:r>
        <w:t>Producer</w:t>
      </w:r>
      <w:r w:rsidRPr="0047327C">
        <w:rPr>
          <w:lang w:val="ru-RU"/>
        </w:rPr>
        <w:t xml:space="preserve"> бесконечно считывающий целые числа, которые пользователь вводит в </w:t>
      </w:r>
      <w:r>
        <w:t>Standard</w:t>
      </w:r>
      <w:r w:rsidRPr="0047327C">
        <w:rPr>
          <w:lang w:val="ru-RU"/>
        </w:rPr>
        <w:t xml:space="preserve"> </w:t>
      </w:r>
      <w:r>
        <w:t>Input</w:t>
      </w:r>
      <w:r w:rsidRPr="0047327C">
        <w:rPr>
          <w:lang w:val="ru-RU"/>
        </w:rPr>
        <w:t>.</w:t>
      </w:r>
      <w:r w:rsidR="0047327C" w:rsidRPr="0047327C">
        <w:rPr>
          <w:lang w:val="ru-RU"/>
        </w:rPr>
        <w:t>-</w:t>
      </w:r>
      <w:r w:rsidR="0047327C">
        <w:rPr>
          <w:lang w:val="ru-RU"/>
        </w:rPr>
        <w:t xml:space="preserve">Реализованно через цикл </w:t>
      </w:r>
      <w:r w:rsidR="0047327C">
        <w:t>While</w:t>
      </w:r>
      <w:r w:rsidR="0047327C" w:rsidRPr="0047327C">
        <w:rPr>
          <w:lang w:val="ru-RU"/>
        </w:rPr>
        <w:t xml:space="preserve"> (</w:t>
      </w:r>
      <w:r w:rsidR="0047327C">
        <w:rPr>
          <w:lang w:val="ru-RU"/>
        </w:rPr>
        <w:t xml:space="preserve">стр. 20 в классе </w:t>
      </w:r>
      <w:r w:rsidR="0047327C">
        <w:t>Producer</w:t>
      </w:r>
      <w:r w:rsidR="0047327C" w:rsidRPr="0047327C">
        <w:rPr>
          <w:lang w:val="ru-RU"/>
        </w:rPr>
        <w:t>)</w:t>
      </w:r>
      <w:r w:rsidR="0047327C">
        <w:rPr>
          <w:lang w:val="ru-RU"/>
        </w:rPr>
        <w:t xml:space="preserve">. </w:t>
      </w:r>
    </w:p>
    <w:p w14:paraId="110108CC" w14:textId="0970678B" w:rsidR="00460758" w:rsidRDefault="0047327C" w:rsidP="0047327C">
      <w:pPr>
        <w:pStyle w:val="a0"/>
        <w:jc w:val="both"/>
        <w:rPr>
          <w:lang w:val="ru-RU"/>
        </w:rPr>
      </w:pPr>
      <w:r>
        <w:t>Task</w:t>
      </w:r>
      <w:r w:rsidRPr="0047327C">
        <w:rPr>
          <w:lang w:val="ru-RU"/>
        </w:rPr>
        <w:t xml:space="preserve">02 </w:t>
      </w:r>
      <w:r w:rsidRPr="0047327C">
        <w:rPr>
          <w:lang w:val="ru-RU"/>
        </w:rPr>
        <w:t>Поток</w:t>
      </w:r>
      <w:r w:rsidRPr="0047327C">
        <w:t> Producer </w:t>
      </w:r>
      <w:r w:rsidRPr="0047327C">
        <w:rPr>
          <w:lang w:val="ru-RU"/>
        </w:rPr>
        <w:t>сохраняет целые числа в</w:t>
      </w:r>
      <w:r w:rsidRPr="0047327C">
        <w:t> Queue</w:t>
      </w:r>
      <w:r w:rsidRPr="0047327C">
        <w:rPr>
          <w:lang w:val="ru-RU"/>
        </w:rPr>
        <w:t xml:space="preserve"> </w:t>
      </w:r>
      <w:r>
        <w:rPr>
          <w:lang w:val="ru-RU"/>
        </w:rPr>
        <w:t>–</w:t>
      </w:r>
      <w:r w:rsidRPr="0047327C">
        <w:rPr>
          <w:lang w:val="ru-RU"/>
        </w:rPr>
        <w:t xml:space="preserve"> </w:t>
      </w:r>
      <w:r>
        <w:rPr>
          <w:lang w:val="ru-RU"/>
        </w:rPr>
        <w:t xml:space="preserve">реализовано в </w:t>
      </w:r>
      <w:r w:rsidRPr="0047327C">
        <w:rPr>
          <w:lang w:val="ru-RU"/>
        </w:rPr>
        <w:t xml:space="preserve">стр.24 </w:t>
      </w:r>
      <w:r>
        <w:rPr>
          <w:lang w:val="ru-RU"/>
        </w:rPr>
        <w:t xml:space="preserve">в классе </w:t>
      </w:r>
      <w:r>
        <w:t>Producer</w:t>
      </w:r>
      <w:r>
        <w:rPr>
          <w:lang w:val="ru-RU"/>
        </w:rPr>
        <w:t>.</w:t>
      </w:r>
    </w:p>
    <w:p w14:paraId="0A769DC1" w14:textId="3908C342" w:rsidR="0047327C" w:rsidRDefault="0047327C" w:rsidP="0047327C">
      <w:pPr>
        <w:pStyle w:val="a0"/>
        <w:jc w:val="both"/>
      </w:pPr>
      <w:r w:rsidRPr="0047327C">
        <w:t>Task</w:t>
      </w:r>
      <w:r w:rsidRPr="0047327C">
        <w:rPr>
          <w:lang w:val="ru-RU"/>
        </w:rPr>
        <w:t xml:space="preserve">03 </w:t>
      </w:r>
      <w:r w:rsidRPr="0047327C">
        <w:rPr>
          <w:lang w:val="ru-RU"/>
        </w:rPr>
        <w:t>При вводе</w:t>
      </w:r>
      <w:r w:rsidRPr="0047327C">
        <w:t> </w:t>
      </w:r>
      <w:r w:rsidRPr="0047327C">
        <w:rPr>
          <w:lang w:val="ru-RU"/>
        </w:rPr>
        <w:t>-1</w:t>
      </w:r>
      <w:r w:rsidRPr="0047327C">
        <w:t> </w:t>
      </w:r>
      <w:r w:rsidRPr="0047327C">
        <w:rPr>
          <w:lang w:val="ru-RU"/>
        </w:rPr>
        <w:t>поток</w:t>
      </w:r>
      <w:r w:rsidRPr="0047327C">
        <w:t> Producer </w:t>
      </w:r>
      <w:r w:rsidRPr="0047327C">
        <w:rPr>
          <w:lang w:val="ru-RU"/>
        </w:rPr>
        <w:t>завершает свою работу.</w:t>
      </w:r>
      <w:r>
        <w:rPr>
          <w:lang w:val="ru-RU"/>
        </w:rPr>
        <w:t xml:space="preserve"> – реализовано через проверки </w:t>
      </w:r>
      <w:r>
        <w:t>if</w:t>
      </w:r>
      <w:r w:rsidRPr="0047327C">
        <w:rPr>
          <w:lang w:val="ru-RU"/>
        </w:rPr>
        <w:t xml:space="preserve"> </w:t>
      </w:r>
      <w:r>
        <w:rPr>
          <w:lang w:val="ru-RU"/>
        </w:rPr>
        <w:t xml:space="preserve">стейтмент в цикле </w:t>
      </w:r>
      <w:r>
        <w:t>while</w:t>
      </w:r>
      <w:r w:rsidRPr="0047327C">
        <w:rPr>
          <w:lang w:val="ru-RU"/>
        </w:rPr>
        <w:t xml:space="preserve"> </w:t>
      </w:r>
      <w:r>
        <w:rPr>
          <w:lang w:val="ru-RU"/>
        </w:rPr>
        <w:t xml:space="preserve">класса </w:t>
      </w:r>
      <w:r>
        <w:t>Producer</w:t>
      </w:r>
    </w:p>
    <w:p w14:paraId="203792F2" w14:textId="364FB851" w:rsidR="0047327C" w:rsidRDefault="0047327C" w:rsidP="0047327C">
      <w:pPr>
        <w:rPr>
          <w:lang w:val="ru-RU"/>
        </w:rPr>
      </w:pPr>
      <w:r w:rsidRPr="0047327C">
        <w:t>Task</w:t>
      </w:r>
      <w:r w:rsidRPr="0047327C">
        <w:rPr>
          <w:lang w:val="ru-RU"/>
        </w:rPr>
        <w:t>04 Когда пользователь вводит некорректные данные, то поток</w:t>
      </w:r>
      <w:r w:rsidRPr="0047327C">
        <w:t> Producer </w:t>
      </w:r>
      <w:r w:rsidRPr="0047327C">
        <w:rPr>
          <w:lang w:val="ru-RU"/>
        </w:rPr>
        <w:t>бросает исключение</w:t>
      </w:r>
      <w:r w:rsidRPr="0047327C">
        <w:t> UserInputException</w:t>
      </w:r>
      <w:r w:rsidRPr="0047327C">
        <w:rPr>
          <w:lang w:val="ru-RU"/>
        </w:rPr>
        <w:t xml:space="preserve">, но при этом продолжает работать. </w:t>
      </w:r>
      <w:r>
        <w:rPr>
          <w:lang w:val="ru-RU"/>
        </w:rPr>
        <w:t xml:space="preserve">Реализованно с использованием класса </w:t>
      </w:r>
      <w:r>
        <w:t>UserInputException</w:t>
      </w:r>
      <w:r w:rsidRPr="0047327C">
        <w:rPr>
          <w:lang w:val="ru-RU"/>
        </w:rPr>
        <w:t xml:space="preserve"> </w:t>
      </w:r>
      <w:r>
        <w:rPr>
          <w:lang w:val="ru-RU"/>
        </w:rPr>
        <w:t xml:space="preserve">в пакете </w:t>
      </w:r>
      <w:r>
        <w:t>exception</w:t>
      </w:r>
      <w:r w:rsidRPr="0047327C">
        <w:rPr>
          <w:lang w:val="ru-RU"/>
        </w:rPr>
        <w:t xml:space="preserve"> </w:t>
      </w:r>
      <w:r>
        <w:rPr>
          <w:lang w:val="ru-RU"/>
        </w:rPr>
        <w:t xml:space="preserve">и отловом ошибки через метод </w:t>
      </w:r>
      <w:r>
        <w:t>handleException</w:t>
      </w:r>
      <w:r w:rsidRPr="0047327C">
        <w:rPr>
          <w:lang w:val="ru-RU"/>
        </w:rPr>
        <w:t xml:space="preserve"> </w:t>
      </w:r>
      <w:r>
        <w:rPr>
          <w:lang w:val="ru-RU"/>
        </w:rPr>
        <w:t xml:space="preserve">в классе </w:t>
      </w:r>
      <w:r>
        <w:t>Producer</w:t>
      </w:r>
      <w:r w:rsidRPr="0047327C">
        <w:rPr>
          <w:lang w:val="ru-RU"/>
        </w:rPr>
        <w:t>.</w:t>
      </w:r>
    </w:p>
    <w:p w14:paraId="2B5ED0FF" w14:textId="1C430F70" w:rsidR="0047327C" w:rsidRDefault="00642FC4" w:rsidP="00642FC4">
      <w:pPr>
        <w:rPr>
          <w:lang w:val="ru-RU"/>
        </w:rPr>
      </w:pPr>
      <w:r w:rsidRPr="00642FC4">
        <w:t>T</w:t>
      </w:r>
      <w:r w:rsidR="0047327C" w:rsidRPr="00642FC4">
        <w:t>ask</w:t>
      </w:r>
      <w:r w:rsidRPr="00642FC4">
        <w:t>0</w:t>
      </w:r>
      <w:r w:rsidR="0047327C" w:rsidRPr="00642FC4">
        <w:t xml:space="preserve">5 Реализовать поток Consumer, который забирает числа из Queue и засыпает на количество секунд равное этому числу. </w:t>
      </w:r>
      <w:r w:rsidR="0047327C" w:rsidRPr="00642FC4">
        <w:rPr>
          <w:lang w:val="ru-RU"/>
        </w:rPr>
        <w:t>При этом засыпание потока</w:t>
      </w:r>
      <w:r w:rsidR="0047327C" w:rsidRPr="00642FC4">
        <w:t> Consumer </w:t>
      </w:r>
      <w:r w:rsidR="0047327C" w:rsidRPr="00642FC4">
        <w:rPr>
          <w:lang w:val="ru-RU"/>
        </w:rPr>
        <w:t>происходит в том порядке, в котором значения целых чисел были введены пользователем.</w:t>
      </w:r>
      <w:r w:rsidRPr="00642FC4">
        <w:rPr>
          <w:lang w:val="ru-RU"/>
        </w:rPr>
        <w:t xml:space="preserve"> </w:t>
      </w:r>
      <w:r>
        <w:rPr>
          <w:lang w:val="ru-RU"/>
        </w:rPr>
        <w:t>–</w:t>
      </w:r>
      <w:r w:rsidRPr="00642FC4">
        <w:rPr>
          <w:lang w:val="ru-RU"/>
        </w:rPr>
        <w:t xml:space="preserve"> </w:t>
      </w:r>
      <w:r>
        <w:rPr>
          <w:lang w:val="ru-RU"/>
        </w:rPr>
        <w:t xml:space="preserve">Реализованно в классе </w:t>
      </w:r>
      <w:r>
        <w:t>Consumer</w:t>
      </w:r>
      <w:r w:rsidRPr="00642FC4">
        <w:rPr>
          <w:lang w:val="ru-RU"/>
        </w:rPr>
        <w:t xml:space="preserve"> </w:t>
      </w:r>
      <w:r>
        <w:rPr>
          <w:lang w:val="ru-RU"/>
        </w:rPr>
        <w:t xml:space="preserve">в пакете </w:t>
      </w:r>
      <w:r>
        <w:t>subscriber</w:t>
      </w:r>
      <w:r>
        <w:rPr>
          <w:lang w:val="ru-RU"/>
        </w:rPr>
        <w:t xml:space="preserve">, который имплементирует интерфейсы </w:t>
      </w:r>
      <w:r>
        <w:t>runnable</w:t>
      </w:r>
      <w:r>
        <w:rPr>
          <w:lang w:val="ru-RU"/>
        </w:rPr>
        <w:t xml:space="preserve">(для создания потока) и </w:t>
      </w:r>
      <w:r>
        <w:t>ISleep</w:t>
      </w:r>
      <w:r w:rsidRPr="00642FC4">
        <w:rPr>
          <w:lang w:val="ru-RU"/>
        </w:rPr>
        <w:t xml:space="preserve"> (</w:t>
      </w:r>
      <w:r>
        <w:rPr>
          <w:lang w:val="ru-RU"/>
        </w:rPr>
        <w:t>для отправки потока в сон)</w:t>
      </w:r>
    </w:p>
    <w:p w14:paraId="5F8BC5A2" w14:textId="77777777" w:rsidR="00642FC4" w:rsidRDefault="00642FC4" w:rsidP="00AF75AD">
      <w:pPr>
        <w:spacing w:after="0"/>
        <w:rPr>
          <w:lang w:val="ru-RU"/>
        </w:rPr>
      </w:pPr>
      <w:r>
        <w:t>T</w:t>
      </w:r>
      <w:r w:rsidRPr="00642FC4">
        <w:t>ask</w:t>
      </w:r>
      <w:r>
        <w:rPr>
          <w:lang w:val="ru-RU"/>
        </w:rPr>
        <w:t>0</w:t>
      </w:r>
      <w:r w:rsidRPr="00642FC4">
        <w:rPr>
          <w:lang w:val="ru-RU"/>
        </w:rPr>
        <w:t>6 После того как поток</w:t>
      </w:r>
      <w:r w:rsidRPr="00642FC4">
        <w:t> Consumer </w:t>
      </w:r>
      <w:r w:rsidRPr="00642FC4">
        <w:rPr>
          <w:lang w:val="ru-RU"/>
        </w:rPr>
        <w:t xml:space="preserve">проснется, он выводит в </w:t>
      </w:r>
      <w:r w:rsidRPr="00642FC4">
        <w:t>File</w:t>
      </w:r>
      <w:r w:rsidRPr="00642FC4">
        <w:rPr>
          <w:lang w:val="ru-RU"/>
        </w:rPr>
        <w:t>:</w:t>
      </w:r>
      <w:r w:rsidRPr="00642FC4">
        <w:t> timestamp</w:t>
      </w:r>
      <w:r w:rsidRPr="00642FC4">
        <w:rPr>
          <w:lang w:val="ru-RU"/>
        </w:rPr>
        <w:t>−{</w:t>
      </w:r>
      <w:r w:rsidRPr="00642FC4">
        <w:t>thread</w:t>
      </w:r>
      <w:r w:rsidRPr="00642FC4">
        <w:rPr>
          <w:lang w:val="ru-RU"/>
        </w:rPr>
        <w:t>-</w:t>
      </w:r>
      <w:r w:rsidRPr="00642FC4">
        <w:t>name</w:t>
      </w:r>
      <w:r w:rsidRPr="00642FC4">
        <w:rPr>
          <w:lang w:val="ru-RU"/>
        </w:rPr>
        <w:t xml:space="preserve">} - </w:t>
      </w:r>
      <w:r w:rsidRPr="00642FC4">
        <w:t>I</w:t>
      </w:r>
      <w:r w:rsidRPr="00642FC4">
        <w:rPr>
          <w:lang w:val="ru-RU"/>
        </w:rPr>
        <w:t xml:space="preserve"> </w:t>
      </w:r>
      <w:r w:rsidRPr="00642FC4">
        <w:t>slept</w:t>
      </w:r>
      <w:r w:rsidRPr="00642FC4">
        <w:rPr>
          <w:lang w:val="ru-RU"/>
        </w:rPr>
        <w:t xml:space="preserve"> ${</w:t>
      </w:r>
      <w:r w:rsidRPr="00642FC4">
        <w:t>seconds</w:t>
      </w:r>
      <w:r w:rsidRPr="00642FC4">
        <w:rPr>
          <w:lang w:val="ru-RU"/>
        </w:rPr>
        <w:t xml:space="preserve">} </w:t>
      </w:r>
      <w:r w:rsidRPr="00642FC4">
        <w:t>seconds</w:t>
      </w:r>
      <w:r w:rsidRPr="00642FC4">
        <w:rPr>
          <w:lang w:val="ru-RU"/>
        </w:rPr>
        <w:t xml:space="preserve">. </w:t>
      </w:r>
    </w:p>
    <w:p w14:paraId="53B3FADA" w14:textId="2EF337F8" w:rsidR="00642FC4" w:rsidRDefault="00642FC4" w:rsidP="00AF75AD">
      <w:pPr>
        <w:spacing w:after="0"/>
        <w:rPr>
          <w:lang w:val="ru-RU"/>
        </w:rPr>
      </w:pPr>
      <w:r>
        <w:t>T</w:t>
      </w:r>
      <w:r w:rsidRPr="00642FC4">
        <w:t>ask</w:t>
      </w:r>
      <w:r w:rsidRPr="00642FC4">
        <w:rPr>
          <w:lang w:val="ru-RU"/>
        </w:rPr>
        <w:t xml:space="preserve"> 7 Когда у потока</w:t>
      </w:r>
      <w:r w:rsidRPr="00642FC4">
        <w:t> Consumer </w:t>
      </w:r>
      <w:r w:rsidRPr="00642FC4">
        <w:rPr>
          <w:lang w:val="ru-RU"/>
        </w:rPr>
        <w:t xml:space="preserve">нет текущих задач, то он выводит в </w:t>
      </w:r>
      <w:r w:rsidRPr="00642FC4">
        <w:t>File</w:t>
      </w:r>
      <w:r w:rsidRPr="00642FC4">
        <w:rPr>
          <w:lang w:val="ru-RU"/>
        </w:rPr>
        <w:t>:</w:t>
      </w:r>
      <w:r w:rsidRPr="00642FC4">
        <w:t> timestamp</w:t>
      </w:r>
      <w:r w:rsidRPr="00642FC4">
        <w:rPr>
          <w:lang w:val="ru-RU"/>
        </w:rPr>
        <w:t>−{</w:t>
      </w:r>
      <w:r w:rsidRPr="00642FC4">
        <w:t>thread</w:t>
      </w:r>
      <w:r w:rsidRPr="00642FC4">
        <w:rPr>
          <w:lang w:val="ru-RU"/>
        </w:rPr>
        <w:t>-</w:t>
      </w:r>
      <w:r w:rsidRPr="00642FC4">
        <w:t>name</w:t>
      </w:r>
      <w:r w:rsidRPr="00642FC4">
        <w:rPr>
          <w:lang w:val="ru-RU"/>
        </w:rPr>
        <w:t>} - ... и засыпает на 1 секунду.</w:t>
      </w:r>
    </w:p>
    <w:p w14:paraId="43B6DFC3" w14:textId="3E1C94FF" w:rsidR="00642FC4" w:rsidRDefault="00642FC4" w:rsidP="00642FC4">
      <w:r>
        <w:rPr>
          <w:lang w:val="ru-RU"/>
        </w:rPr>
        <w:t xml:space="preserve">Реализация записи в фаил выполнена в классе </w:t>
      </w:r>
      <w:r>
        <w:t>FileCreator</w:t>
      </w:r>
      <w:r w:rsidRPr="00642FC4">
        <w:rPr>
          <w:lang w:val="ru-RU"/>
        </w:rPr>
        <w:t xml:space="preserve"> </w:t>
      </w:r>
      <w:r>
        <w:rPr>
          <w:lang w:val="ru-RU"/>
        </w:rPr>
        <w:t xml:space="preserve">методом </w:t>
      </w:r>
      <w:r>
        <w:t>write</w:t>
      </w:r>
      <w:r w:rsidRPr="00642FC4">
        <w:rPr>
          <w:lang w:val="ru-RU"/>
        </w:rPr>
        <w:t xml:space="preserve"> </w:t>
      </w:r>
      <w:r>
        <w:rPr>
          <w:lang w:val="ru-RU"/>
        </w:rPr>
        <w:t xml:space="preserve">и строками 20-24 в классе </w:t>
      </w:r>
      <w:r>
        <w:t>Consumer</w:t>
      </w:r>
    </w:p>
    <w:p w14:paraId="698CDC6A" w14:textId="13B69DD3" w:rsidR="00642FC4" w:rsidRDefault="00642FC4" w:rsidP="00AF75AD">
      <w:pPr>
        <w:spacing w:after="0"/>
        <w:rPr>
          <w:lang w:val="ru-RU"/>
        </w:rPr>
      </w:pPr>
      <w:r>
        <w:t>T</w:t>
      </w:r>
      <w:r w:rsidRPr="00642FC4">
        <w:t>ask</w:t>
      </w:r>
      <w:r w:rsidRPr="00642FC4">
        <w:rPr>
          <w:lang w:val="ru-RU"/>
        </w:rPr>
        <w:t xml:space="preserve">08-09 </w:t>
      </w:r>
      <w:r>
        <w:rPr>
          <w:lang w:val="ru-RU"/>
        </w:rPr>
        <w:t>В</w:t>
      </w:r>
      <w:r w:rsidRPr="00642FC4">
        <w:rPr>
          <w:lang w:val="ru-RU"/>
        </w:rPr>
        <w:t>озможность добавления нескольких потоков</w:t>
      </w:r>
      <w:r w:rsidRPr="00642FC4">
        <w:t> Consumer </w:t>
      </w:r>
      <w:r w:rsidRPr="00642FC4">
        <w:rPr>
          <w:lang w:val="ru-RU"/>
        </w:rPr>
        <w:t>и конфигурации их количества</w:t>
      </w:r>
    </w:p>
    <w:p w14:paraId="7AB63FAA" w14:textId="77777777" w:rsidR="00AF75AD" w:rsidRPr="00AF75AD" w:rsidRDefault="00642FC4" w:rsidP="00AF75AD">
      <w:pPr>
        <w:spacing w:after="0"/>
      </w:pPr>
      <w:r w:rsidRPr="00AF75AD">
        <w:t xml:space="preserve">Для удобства создания n-го количества потоков был реализован </w:t>
      </w:r>
      <w:r w:rsidR="00AF75AD" w:rsidRPr="00AF75AD">
        <w:t>«фабричный метод» newFixedThreadPool</w:t>
      </w:r>
    </w:p>
    <w:p w14:paraId="0283F7B2" w14:textId="021ACD1F" w:rsidR="00AF75AD" w:rsidRPr="00AF75AD" w:rsidRDefault="00AF75AD" w:rsidP="00642FC4">
      <w:pPr>
        <w:rPr>
          <w:lang w:val="ru-RU"/>
        </w:rPr>
      </w:pPr>
      <w:r>
        <w:rPr>
          <w:lang w:val="ru-RU"/>
        </w:rPr>
        <w:t xml:space="preserve">Демонстрация работы находится в тестовом классе </w:t>
      </w:r>
      <w:r>
        <w:t>Demo</w:t>
      </w:r>
    </w:p>
    <w:p w14:paraId="593BC021" w14:textId="5FC88745" w:rsidR="00AF75AD" w:rsidRDefault="00AF75AD" w:rsidP="00642FC4">
      <w:pPr>
        <w:rPr>
          <w:lang w:val="ru-RU"/>
        </w:rPr>
      </w:pPr>
      <w:r>
        <w:rPr>
          <w:lang w:val="ru-RU"/>
        </w:rPr>
        <w:t>Структура пакетов в проекте:</w:t>
      </w:r>
      <w:r w:rsidRPr="00AF75AD">
        <w:rPr>
          <w:noProof/>
        </w:rPr>
        <w:t xml:space="preserve"> </w:t>
      </w:r>
    </w:p>
    <w:p w14:paraId="320BCB1E" w14:textId="7871F2D8" w:rsidR="00AF75AD" w:rsidRPr="00AF75AD" w:rsidRDefault="00AF75AD" w:rsidP="00642FC4">
      <w:pPr>
        <w:rPr>
          <w:lang w:val="ru-RU"/>
        </w:rPr>
      </w:pPr>
      <w:r>
        <w:rPr>
          <w:noProof/>
        </w:rPr>
        <w:drawing>
          <wp:inline distT="0" distB="0" distL="0" distR="0" wp14:anchorId="39F353C3" wp14:editId="46E13555">
            <wp:extent cx="2043545" cy="2114831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46578" cy="2117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t xml:space="preserve">   </w:t>
      </w:r>
      <w:r>
        <w:rPr>
          <w:noProof/>
        </w:rPr>
        <w:drawing>
          <wp:inline distT="0" distB="0" distL="0" distR="0" wp14:anchorId="467E4719" wp14:editId="757A6305">
            <wp:extent cx="2590800" cy="9334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F75AD" w:rsidRPr="00AF75AD" w:rsidSect="00AF75AD">
      <w:pgSz w:w="12240" w:h="15840"/>
      <w:pgMar w:top="142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4E4BD" w14:textId="77777777" w:rsidR="00CD0634" w:rsidRDefault="00CD0634">
      <w:pPr>
        <w:spacing w:after="0"/>
      </w:pPr>
      <w:r>
        <w:separator/>
      </w:r>
    </w:p>
  </w:endnote>
  <w:endnote w:type="continuationSeparator" w:id="0">
    <w:p w14:paraId="3DE0CB4B" w14:textId="77777777" w:rsidR="00CD0634" w:rsidRDefault="00CD06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6061D" w14:textId="77777777" w:rsidR="00CD0634" w:rsidRDefault="00CD0634">
      <w:r>
        <w:separator/>
      </w:r>
    </w:p>
  </w:footnote>
  <w:footnote w:type="continuationSeparator" w:id="0">
    <w:p w14:paraId="3C306453" w14:textId="77777777" w:rsidR="00CD0634" w:rsidRDefault="00CD06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D86BF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60758"/>
    <w:rsid w:val="00460758"/>
    <w:rsid w:val="0047327C"/>
    <w:rsid w:val="00642FC4"/>
    <w:rsid w:val="00AF75AD"/>
    <w:rsid w:val="00CD06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345868"/>
  <w15:docId w15:val="{866D6B7E-006F-47A7-91A8-AD6929439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Strong"/>
    <w:basedOn w:val="a1"/>
    <w:uiPriority w:val="22"/>
    <w:qFormat/>
    <w:rsid w:val="0047327C"/>
    <w:rPr>
      <w:b/>
      <w:bCs/>
    </w:rPr>
  </w:style>
  <w:style w:type="character" w:styleId="HTML">
    <w:name w:val="HTML Code"/>
    <w:basedOn w:val="a1"/>
    <w:uiPriority w:val="99"/>
    <w:semiHidden/>
    <w:unhideWhenUsed/>
    <w:rsid w:val="0047327C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AF75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1">
    <w:name w:val="Стандартный HTML Знак"/>
    <w:basedOn w:val="a1"/>
    <w:link w:val="HTML0"/>
    <w:uiPriority w:val="99"/>
    <w:semiHidden/>
    <w:rsid w:val="00AF75AD"/>
    <w:rPr>
      <w:rFonts w:ascii="Courier New" w:eastAsia="Times New Roman" w:hAnsi="Courier New" w:cs="Courier New"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03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2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Владислав М. Мицкевич</cp:lastModifiedBy>
  <cp:revision>2</cp:revision>
  <dcterms:created xsi:type="dcterms:W3CDTF">2023-03-01T05:54:00Z</dcterms:created>
  <dcterms:modified xsi:type="dcterms:W3CDTF">2023-03-01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1</vt:lpwstr>
  </property>
</Properties>
</file>